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DE2BE" w14:textId="116AC5F8" w:rsidR="005C1702" w:rsidRPr="00C04EF0" w:rsidRDefault="005C1702" w:rsidP="00D466AC">
      <w:pPr>
        <w:jc w:val="center"/>
        <w:rPr>
          <w:b/>
          <w:bCs/>
          <w:sz w:val="28"/>
          <w:szCs w:val="28"/>
        </w:rPr>
      </w:pPr>
      <w:r w:rsidRPr="00C04EF0">
        <w:rPr>
          <w:b/>
          <w:bCs/>
          <w:sz w:val="28"/>
          <w:szCs w:val="28"/>
        </w:rPr>
        <w:t>REQUERIMENTO</w:t>
      </w:r>
      <w:r w:rsidR="0000653C" w:rsidRPr="00C04EF0">
        <w:rPr>
          <w:b/>
          <w:bCs/>
          <w:sz w:val="28"/>
          <w:szCs w:val="28"/>
        </w:rPr>
        <w:t xml:space="preserve"> GERAL</w:t>
      </w:r>
    </w:p>
    <w:p w14:paraId="48780FDA" w14:textId="3EAE489A" w:rsidR="005C1702" w:rsidRDefault="005C1702" w:rsidP="005C1702">
      <w:r>
        <w:t>À COORDENÇÃO DE TURISMO DA UFMA</w:t>
      </w:r>
      <w:r w:rsidR="007A4DB0">
        <w:t xml:space="preserve"> E/OU AO COLEGIADO DE CURSO</w:t>
      </w:r>
    </w:p>
    <w:p w14:paraId="72FF4E5C" w14:textId="212DF4D7" w:rsidR="0007643F" w:rsidRDefault="005C1702" w:rsidP="0007643F">
      <w:pPr>
        <w:spacing w:after="120"/>
        <w:jc w:val="both"/>
      </w:pPr>
      <w:r>
        <w:t>Eu,</w:t>
      </w:r>
      <w:r w:rsidR="005A7015">
        <w:t xml:space="preserve"> </w:t>
      </w:r>
      <w:r>
        <w:t>_________________________________</w:t>
      </w:r>
      <w:r w:rsidR="005A7015">
        <w:t>________</w:t>
      </w:r>
      <w:r>
        <w:t>, matrícula___________________, discente do</w:t>
      </w:r>
      <w:r w:rsidR="007A4DB0">
        <w:t xml:space="preserve"> </w:t>
      </w:r>
      <w:r w:rsidR="0007643F">
        <w:t>Curso de Turismo (campus São Luís)</w:t>
      </w:r>
      <w:r>
        <w:t xml:space="preserve"> </w:t>
      </w:r>
      <w:r w:rsidR="0007643F">
        <w:t xml:space="preserve">venho </w:t>
      </w:r>
      <w:r>
        <w:t>solicit</w:t>
      </w:r>
      <w:r w:rsidR="0007643F">
        <w:t>ar</w:t>
      </w:r>
      <w:r w:rsidR="00C3194D">
        <w:t xml:space="preserve"> (inserir solicitação e justificativa)</w:t>
      </w:r>
      <w:r w:rsidR="0007643F">
        <w:t>:</w:t>
      </w:r>
    </w:p>
    <w:p w14:paraId="32193A05" w14:textId="639849EF" w:rsidR="0007643F" w:rsidRDefault="005C1702" w:rsidP="0007643F">
      <w:pPr>
        <w:jc w:val="both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7643F">
        <w:t>__________________</w:t>
      </w:r>
      <w:r w:rsidR="008F480B">
        <w:t>__</w:t>
      </w:r>
      <w:r w:rsidR="0007643F">
        <w:t>.</w:t>
      </w:r>
    </w:p>
    <w:p w14:paraId="1406D74B" w14:textId="5D3AC15F" w:rsidR="005C1702" w:rsidRDefault="005C1702" w:rsidP="0007643F">
      <w:pPr>
        <w:jc w:val="both"/>
      </w:pPr>
      <w:r>
        <w:t>Nesses termos, solicito análise e deferimento.</w:t>
      </w:r>
    </w:p>
    <w:p w14:paraId="7C7ADEC9" w14:textId="77777777" w:rsidR="00E47F73" w:rsidRDefault="00E47F73" w:rsidP="0007643F">
      <w:pPr>
        <w:jc w:val="both"/>
      </w:pPr>
    </w:p>
    <w:p w14:paraId="29B8AEB3" w14:textId="7690D22A" w:rsidR="00C3194D" w:rsidRDefault="00E47F73" w:rsidP="00E47F73">
      <w:pPr>
        <w:jc w:val="center"/>
      </w:pPr>
      <w:r>
        <w:t>São Luís, _______ de __________________ de ___________ .</w:t>
      </w:r>
    </w:p>
    <w:p w14:paraId="71F7AD36" w14:textId="77777777" w:rsidR="00E47F73" w:rsidRDefault="00E47F73" w:rsidP="00E47F73">
      <w:pPr>
        <w:jc w:val="center"/>
      </w:pPr>
    </w:p>
    <w:p w14:paraId="3337DFFA" w14:textId="1C053368" w:rsidR="005C1702" w:rsidRDefault="005C1702" w:rsidP="008F480B">
      <w:pPr>
        <w:jc w:val="center"/>
      </w:pPr>
      <w:r>
        <w:t>____________</w:t>
      </w:r>
      <w:r w:rsidR="008F480B">
        <w:t>__________________________</w:t>
      </w:r>
      <w:r>
        <w:t>_________</w:t>
      </w:r>
    </w:p>
    <w:p w14:paraId="4CDC7FE9" w14:textId="0DFD227A" w:rsidR="005C1702" w:rsidRDefault="005C1702" w:rsidP="008F480B">
      <w:pPr>
        <w:jc w:val="center"/>
      </w:pPr>
      <w:r>
        <w:t>Assinatura do(a) Aluno(a)</w:t>
      </w:r>
    </w:p>
    <w:p w14:paraId="4223E34A" w14:textId="77777777" w:rsidR="005C1702" w:rsidRDefault="005C1702" w:rsidP="005C1702"/>
    <w:p w14:paraId="169F6CCF" w14:textId="77777777" w:rsidR="00C04EF0" w:rsidRDefault="00C04EF0" w:rsidP="005C1702"/>
    <w:p w14:paraId="21FA4125" w14:textId="16721145" w:rsidR="00C04EF0" w:rsidRDefault="005C1702" w:rsidP="005C1702">
      <w:r>
        <w:t>Telefone</w:t>
      </w:r>
      <w:r w:rsidR="00C04EF0">
        <w:t xml:space="preserve"> para contato</w:t>
      </w:r>
      <w:r>
        <w:t>:________________</w:t>
      </w:r>
      <w:r w:rsidR="00C04EF0">
        <w:t>____________</w:t>
      </w:r>
      <w:r>
        <w:t xml:space="preserve">__ </w:t>
      </w:r>
    </w:p>
    <w:p w14:paraId="75D3646C" w14:textId="253AE514" w:rsidR="005C1702" w:rsidRDefault="005C1702" w:rsidP="005C1702">
      <w:r>
        <w:t>E-mail:____________________________</w:t>
      </w:r>
      <w:r w:rsidR="00C04EF0">
        <w:t>____________</w:t>
      </w:r>
      <w:r>
        <w:t>___</w:t>
      </w:r>
    </w:p>
    <w:p w14:paraId="452F3B6E" w14:textId="77777777" w:rsidR="005C1702" w:rsidRDefault="005C1702" w:rsidP="005C1702"/>
    <w:p w14:paraId="4007B78A" w14:textId="77777777" w:rsidR="005C1702" w:rsidRDefault="005C1702" w:rsidP="005C1702"/>
    <w:p w14:paraId="1538D43C" w14:textId="4600178A" w:rsidR="00D00124" w:rsidRPr="00483506" w:rsidRDefault="00D00124" w:rsidP="00483506"/>
    <w:sectPr w:rsidR="00D00124" w:rsidRPr="00483506" w:rsidSect="00F920EB">
      <w:headerReference w:type="default" r:id="rId8"/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32156" w14:textId="77777777" w:rsidR="00FF3023" w:rsidRDefault="00FF3023" w:rsidP="00D17C2B">
      <w:pPr>
        <w:spacing w:after="0" w:line="240" w:lineRule="auto"/>
      </w:pPr>
      <w:r>
        <w:separator/>
      </w:r>
    </w:p>
  </w:endnote>
  <w:endnote w:type="continuationSeparator" w:id="0">
    <w:p w14:paraId="77C81E90" w14:textId="77777777" w:rsidR="00FF3023" w:rsidRDefault="00FF3023" w:rsidP="00D17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CA0B2" w14:textId="77777777" w:rsidR="00FF3023" w:rsidRDefault="00FF3023" w:rsidP="00D17C2B">
      <w:pPr>
        <w:spacing w:after="0" w:line="240" w:lineRule="auto"/>
      </w:pPr>
      <w:r>
        <w:separator/>
      </w:r>
    </w:p>
  </w:footnote>
  <w:footnote w:type="continuationSeparator" w:id="0">
    <w:p w14:paraId="46FA77B2" w14:textId="77777777" w:rsidR="00FF3023" w:rsidRDefault="00FF3023" w:rsidP="00D17C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05F7" w14:textId="3808E49F" w:rsidR="00D17C2B" w:rsidRPr="00D32C27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330"/>
      </w:tabs>
      <w:spacing w:before="120" w:after="0" w:line="288" w:lineRule="auto"/>
      <w:ind w:firstLine="851"/>
      <w:jc w:val="center"/>
      <w:rPr>
        <w:rFonts w:ascii="Trebuchet MS" w:eastAsia="Times New Roman" w:hAnsi="Trebuchet MS" w:cs="Times New Roman"/>
        <w:b/>
        <w:bCs/>
        <w:color w:val="000000"/>
        <w:sz w:val="24"/>
        <w:szCs w:val="24"/>
      </w:rPr>
    </w:pPr>
    <w:r w:rsidRPr="00D32C27">
      <w:rPr>
        <w:noProof/>
        <w:sz w:val="36"/>
        <w:szCs w:val="36"/>
      </w:rPr>
      <w:drawing>
        <wp:anchor distT="0" distB="0" distL="114300" distR="114300" simplePos="0" relativeHeight="251662336" behindDoc="0" locked="0" layoutInCell="1" allowOverlap="1" wp14:anchorId="483772EA" wp14:editId="782F67D7">
          <wp:simplePos x="0" y="0"/>
          <wp:positionH relativeFrom="column">
            <wp:posOffset>-704850</wp:posOffset>
          </wp:positionH>
          <wp:positionV relativeFrom="paragraph">
            <wp:posOffset>-67310</wp:posOffset>
          </wp:positionV>
          <wp:extent cx="824230" cy="827752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230" cy="8277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32C27">
      <w:rPr>
        <w:rFonts w:ascii="Trebuchet MS" w:eastAsia="Times New Roman" w:hAnsi="Trebuchet MS" w:cs="Times New Roman"/>
        <w:b/>
        <w:bCs/>
        <w:color w:val="000000"/>
        <w:sz w:val="40"/>
        <w:szCs w:val="40"/>
      </w:rPr>
      <w:t>UNIVERSIDADE FEDERAL DO MARANHÃO</w:t>
    </w:r>
  </w:p>
  <w:p w14:paraId="3DA27ACB" w14:textId="77777777" w:rsidR="00D17C2B" w:rsidRPr="00D32C27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left" w:pos="0"/>
        <w:tab w:val="left" w:pos="1418"/>
        <w:tab w:val="center" w:pos="4252"/>
        <w:tab w:val="right" w:pos="8504"/>
        <w:tab w:val="left" w:pos="330"/>
      </w:tabs>
      <w:spacing w:after="0" w:line="288" w:lineRule="auto"/>
      <w:jc w:val="center"/>
      <w:rPr>
        <w:rFonts w:ascii="Trebuchet MS" w:eastAsia="Times New Roman" w:hAnsi="Trebuchet MS" w:cs="Times New Roman"/>
        <w:color w:val="000000"/>
      </w:rPr>
    </w:pPr>
    <w:r>
      <w:rPr>
        <w:rFonts w:ascii="Trebuchet MS" w:eastAsia="Times New Roman" w:hAnsi="Trebuchet MS" w:cs="Times New Roman"/>
        <w:color w:val="000000"/>
        <w:sz w:val="20"/>
        <w:szCs w:val="20"/>
      </w:rPr>
      <w:t xml:space="preserve">             </w:t>
    </w:r>
    <w:r w:rsidRPr="00D32C27">
      <w:rPr>
        <w:rFonts w:ascii="Trebuchet MS" w:eastAsia="Times New Roman" w:hAnsi="Trebuchet MS" w:cs="Times New Roman"/>
        <w:color w:val="000000"/>
        <w:sz w:val="20"/>
        <w:szCs w:val="20"/>
      </w:rPr>
      <w:t xml:space="preserve">Fundação Instituída nos termos da Lei nº 5.152, de 21/10/1966 – São Luís – </w:t>
    </w:r>
    <w:r>
      <w:rPr>
        <w:rFonts w:ascii="Trebuchet MS" w:eastAsia="Times New Roman" w:hAnsi="Trebuchet MS" w:cs="Times New Roman"/>
        <w:color w:val="000000"/>
        <w:sz w:val="20"/>
        <w:szCs w:val="20"/>
      </w:rPr>
      <w:t>M</w:t>
    </w:r>
    <w:r w:rsidRPr="00D32C27">
      <w:rPr>
        <w:rFonts w:ascii="Trebuchet MS" w:eastAsia="Times New Roman" w:hAnsi="Trebuchet MS" w:cs="Times New Roman"/>
        <w:color w:val="000000"/>
        <w:sz w:val="20"/>
        <w:szCs w:val="20"/>
      </w:rPr>
      <w:t>aranhão</w:t>
    </w:r>
  </w:p>
  <w:p w14:paraId="1D4DA214" w14:textId="77777777" w:rsidR="00D17C2B" w:rsidRPr="00D32C27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330"/>
      </w:tabs>
      <w:spacing w:before="120" w:after="0" w:line="288" w:lineRule="auto"/>
      <w:jc w:val="center"/>
      <w:rPr>
        <w:rFonts w:ascii="Trebuchet MS" w:eastAsia="Times New Roman" w:hAnsi="Trebuchet MS" w:cs="Times New Roman"/>
        <w:b/>
        <w:bCs/>
        <w:color w:val="000000"/>
        <w:sz w:val="24"/>
        <w:szCs w:val="24"/>
      </w:rPr>
    </w:pPr>
    <w:r w:rsidRPr="00D32C27">
      <w:rPr>
        <w:rFonts w:ascii="Trebuchet MS" w:eastAsia="Times New Roman" w:hAnsi="Trebuchet MS" w:cs="Times New Roman"/>
        <w:b/>
        <w:bCs/>
        <w:color w:val="000000"/>
        <w:sz w:val="24"/>
        <w:szCs w:val="24"/>
      </w:rPr>
      <w:t>CENTRO DE CIÊNCIAS SOCIAIS</w:t>
    </w:r>
    <w:r w:rsidRPr="00D32C27">
      <w:rPr>
        <w:sz w:val="24"/>
        <w:szCs w:val="24"/>
      </w:rPr>
      <w:t xml:space="preserve"> </w:t>
    </w:r>
  </w:p>
  <w:p w14:paraId="464F950F" w14:textId="77777777" w:rsidR="00D17C2B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330"/>
      </w:tabs>
      <w:spacing w:after="0" w:line="288" w:lineRule="auto"/>
      <w:jc w:val="center"/>
      <w:rPr>
        <w:rFonts w:ascii="Times New Roman" w:eastAsia="Times New Roman" w:hAnsi="Times New Roman" w:cs="Times New Roman"/>
        <w:color w:val="000000"/>
        <w:sz w:val="24"/>
        <w:szCs w:val="24"/>
      </w:rPr>
    </w:pPr>
    <w:r w:rsidRPr="00D32C27">
      <w:rPr>
        <w:rFonts w:ascii="Trebuchet MS" w:eastAsia="Times New Roman" w:hAnsi="Trebuchet MS" w:cs="Times New Roman"/>
        <w:b/>
        <w:bCs/>
        <w:noProof/>
        <w:color w:val="000000"/>
        <w:sz w:val="24"/>
        <w:szCs w:val="2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D7C3DEB" wp14:editId="326031D2">
              <wp:simplePos x="0" y="0"/>
              <wp:positionH relativeFrom="margin">
                <wp:align>center</wp:align>
              </wp:positionH>
              <wp:positionV relativeFrom="paragraph">
                <wp:posOffset>25400</wp:posOffset>
              </wp:positionV>
              <wp:extent cx="2977116" cy="1404620"/>
              <wp:effectExtent l="0" t="0" r="0" b="8255"/>
              <wp:wrapNone/>
              <wp:docPr id="3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7116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D04051" w14:textId="77777777" w:rsidR="00D17C2B" w:rsidRPr="00D32C27" w:rsidRDefault="00D17C2B" w:rsidP="00D17C2B">
                          <w:pPr>
                            <w:spacing w:after="0" w:line="240" w:lineRule="auto"/>
                            <w:rPr>
                              <w:rFonts w:ascii="Trebuchet MS" w:hAnsi="Trebuchet MS"/>
                              <w:b/>
                              <w:bCs/>
                            </w:rPr>
                          </w:pPr>
                          <w:r w:rsidRPr="00D32C27">
                            <w:rPr>
                              <w:rFonts w:ascii="Trebuchet MS" w:eastAsia="Times New Roman" w:hAnsi="Trebuchet MS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COORDENAÇÃO DO CURSO DE TURISM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D7C3DEB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0;margin-top:2pt;width:234.4pt;height:110.6pt;z-index:25166028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" stroked="f">
              <v:textbox style="mso-fit-shape-to-text:t">
                <w:txbxContent>
                  <w:p w14:paraId="1DD04051" w14:textId="77777777" w:rsidR="00D17C2B" w:rsidRPr="00D32C27" w:rsidRDefault="00D17C2B" w:rsidP="00D17C2B">
                    <w:pPr>
                      <w:spacing w:after="0" w:line="240" w:lineRule="auto"/>
                      <w:rPr>
                        <w:rFonts w:ascii="Trebuchet MS" w:hAnsi="Trebuchet MS"/>
                        <w:b/>
                        <w:bCs/>
                      </w:rPr>
                    </w:pPr>
                    <w:r w:rsidRPr="00D32C27">
                      <w:rPr>
                        <w:rFonts w:ascii="Trebuchet MS" w:eastAsia="Times New Roman" w:hAnsi="Trebuchet MS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COORDENAÇÃO DO CURSO DE TURISMO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D16D4E">
      <w:rPr>
        <w:rFonts w:ascii="Arial" w:hAnsi="Arial" w:cs="Arial"/>
        <w:b/>
        <w:noProof/>
        <w:sz w:val="1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6409C6" wp14:editId="2BD7CB85">
              <wp:simplePos x="0" y="0"/>
              <wp:positionH relativeFrom="page">
                <wp:align>right</wp:align>
              </wp:positionH>
              <wp:positionV relativeFrom="paragraph">
                <wp:posOffset>176530</wp:posOffset>
              </wp:positionV>
              <wp:extent cx="7668895" cy="635"/>
              <wp:effectExtent l="0" t="19050" r="27305" b="37465"/>
              <wp:wrapNone/>
              <wp:docPr id="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668895" cy="635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E7AC07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0D911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552.65pt;margin-top:13.9pt;width:603.85pt;height:.0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" strokecolor="#e7ac07" strokeweight="2.25pt">
              <w10:wrap anchorx="page"/>
            </v:shape>
          </w:pict>
        </mc:Fallback>
      </mc:AlternateContent>
    </w:r>
  </w:p>
  <w:p w14:paraId="76163856" w14:textId="77777777" w:rsidR="00D17C2B" w:rsidRDefault="00D17C2B" w:rsidP="00D17C2B"/>
  <w:p w14:paraId="2ECE7E1B" w14:textId="77777777" w:rsidR="00D17C2B" w:rsidRDefault="00D17C2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D2A0F"/>
    <w:multiLevelType w:val="hybridMultilevel"/>
    <w:tmpl w:val="4B64A5E0"/>
    <w:lvl w:ilvl="0" w:tplc="0416000F">
      <w:start w:val="1"/>
      <w:numFmt w:val="decimal"/>
      <w:lvlText w:val="%1."/>
      <w:lvlJc w:val="left"/>
      <w:pPr>
        <w:ind w:left="786" w:hanging="360"/>
      </w:p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1A4742E6"/>
    <w:multiLevelType w:val="hybridMultilevel"/>
    <w:tmpl w:val="5C8CF6E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D64658"/>
    <w:multiLevelType w:val="hybridMultilevel"/>
    <w:tmpl w:val="29365E32"/>
    <w:lvl w:ilvl="0" w:tplc="7C7C120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F24CB7"/>
    <w:multiLevelType w:val="hybridMultilevel"/>
    <w:tmpl w:val="A844AF2E"/>
    <w:lvl w:ilvl="0" w:tplc="04160001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4" w15:restartNumberingAfterBreak="0">
    <w:nsid w:val="605F6FE3"/>
    <w:multiLevelType w:val="hybridMultilevel"/>
    <w:tmpl w:val="4B64A5E0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0677988">
    <w:abstractNumId w:val="4"/>
  </w:num>
  <w:num w:numId="2" w16cid:durableId="1853105157">
    <w:abstractNumId w:val="0"/>
  </w:num>
  <w:num w:numId="3" w16cid:durableId="1972317926">
    <w:abstractNumId w:val="2"/>
  </w:num>
  <w:num w:numId="4" w16cid:durableId="2078506535">
    <w:abstractNumId w:val="1"/>
  </w:num>
  <w:num w:numId="5" w16cid:durableId="8691510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trQwN7YwtDAwtzRX0lEKTi0uzszPAykwrQUAVXVs3SwAAAA="/>
  </w:docVars>
  <w:rsids>
    <w:rsidRoot w:val="002032ED"/>
    <w:rsid w:val="00004150"/>
    <w:rsid w:val="00004754"/>
    <w:rsid w:val="0000582E"/>
    <w:rsid w:val="0000653C"/>
    <w:rsid w:val="000074F5"/>
    <w:rsid w:val="00010F41"/>
    <w:rsid w:val="00013DC7"/>
    <w:rsid w:val="00022472"/>
    <w:rsid w:val="00023684"/>
    <w:rsid w:val="00027588"/>
    <w:rsid w:val="00032E0A"/>
    <w:rsid w:val="0003329A"/>
    <w:rsid w:val="00033DFA"/>
    <w:rsid w:val="00034C7B"/>
    <w:rsid w:val="0004172B"/>
    <w:rsid w:val="00043D22"/>
    <w:rsid w:val="0004609A"/>
    <w:rsid w:val="000466DB"/>
    <w:rsid w:val="00047805"/>
    <w:rsid w:val="00052812"/>
    <w:rsid w:val="00054EBE"/>
    <w:rsid w:val="00056D84"/>
    <w:rsid w:val="0006156B"/>
    <w:rsid w:val="0006195A"/>
    <w:rsid w:val="00066981"/>
    <w:rsid w:val="00066D5B"/>
    <w:rsid w:val="00066DB7"/>
    <w:rsid w:val="000672A9"/>
    <w:rsid w:val="00076318"/>
    <w:rsid w:val="0007643F"/>
    <w:rsid w:val="00077828"/>
    <w:rsid w:val="00077A0C"/>
    <w:rsid w:val="00084054"/>
    <w:rsid w:val="00085BA2"/>
    <w:rsid w:val="00085DA4"/>
    <w:rsid w:val="00085FBB"/>
    <w:rsid w:val="00093EE2"/>
    <w:rsid w:val="00094D55"/>
    <w:rsid w:val="000960CE"/>
    <w:rsid w:val="00096C68"/>
    <w:rsid w:val="00097A26"/>
    <w:rsid w:val="000A44C3"/>
    <w:rsid w:val="000A506C"/>
    <w:rsid w:val="000B2393"/>
    <w:rsid w:val="000C245B"/>
    <w:rsid w:val="000D120D"/>
    <w:rsid w:val="000D3303"/>
    <w:rsid w:val="000D37B1"/>
    <w:rsid w:val="000E6466"/>
    <w:rsid w:val="000E77FC"/>
    <w:rsid w:val="000F073E"/>
    <w:rsid w:val="000F1F11"/>
    <w:rsid w:val="000F77F4"/>
    <w:rsid w:val="001012F7"/>
    <w:rsid w:val="00106E3C"/>
    <w:rsid w:val="00110268"/>
    <w:rsid w:val="00113A66"/>
    <w:rsid w:val="001148AD"/>
    <w:rsid w:val="001208DD"/>
    <w:rsid w:val="001261A8"/>
    <w:rsid w:val="00127509"/>
    <w:rsid w:val="0013533D"/>
    <w:rsid w:val="00142B5A"/>
    <w:rsid w:val="0014346C"/>
    <w:rsid w:val="001442EB"/>
    <w:rsid w:val="00146DB6"/>
    <w:rsid w:val="00152E37"/>
    <w:rsid w:val="001629B5"/>
    <w:rsid w:val="00170025"/>
    <w:rsid w:val="00174546"/>
    <w:rsid w:val="0017561B"/>
    <w:rsid w:val="00175967"/>
    <w:rsid w:val="001776D2"/>
    <w:rsid w:val="00185829"/>
    <w:rsid w:val="00186BD0"/>
    <w:rsid w:val="001922B7"/>
    <w:rsid w:val="0019459C"/>
    <w:rsid w:val="00195EE1"/>
    <w:rsid w:val="001A4EB1"/>
    <w:rsid w:val="001B148F"/>
    <w:rsid w:val="001B613E"/>
    <w:rsid w:val="001C1B78"/>
    <w:rsid w:val="001C244A"/>
    <w:rsid w:val="001D14E9"/>
    <w:rsid w:val="001D4494"/>
    <w:rsid w:val="001D4897"/>
    <w:rsid w:val="001D6826"/>
    <w:rsid w:val="001E21A5"/>
    <w:rsid w:val="001E335D"/>
    <w:rsid w:val="001E47C4"/>
    <w:rsid w:val="001F4B6E"/>
    <w:rsid w:val="00200880"/>
    <w:rsid w:val="00202C5A"/>
    <w:rsid w:val="002032ED"/>
    <w:rsid w:val="0020523E"/>
    <w:rsid w:val="002065FA"/>
    <w:rsid w:val="0021093C"/>
    <w:rsid w:val="00211E73"/>
    <w:rsid w:val="002159B4"/>
    <w:rsid w:val="00216266"/>
    <w:rsid w:val="0021648F"/>
    <w:rsid w:val="00222E2E"/>
    <w:rsid w:val="00227030"/>
    <w:rsid w:val="002331CA"/>
    <w:rsid w:val="00236B25"/>
    <w:rsid w:val="002405B9"/>
    <w:rsid w:val="002453C7"/>
    <w:rsid w:val="0024582F"/>
    <w:rsid w:val="0024618A"/>
    <w:rsid w:val="002469B4"/>
    <w:rsid w:val="002509D8"/>
    <w:rsid w:val="0025193B"/>
    <w:rsid w:val="00256191"/>
    <w:rsid w:val="00262B22"/>
    <w:rsid w:val="0026610D"/>
    <w:rsid w:val="00271757"/>
    <w:rsid w:val="00271A49"/>
    <w:rsid w:val="00271A7B"/>
    <w:rsid w:val="0027711A"/>
    <w:rsid w:val="00287382"/>
    <w:rsid w:val="0029408C"/>
    <w:rsid w:val="00294317"/>
    <w:rsid w:val="00295D6C"/>
    <w:rsid w:val="002A170C"/>
    <w:rsid w:val="002A3C6F"/>
    <w:rsid w:val="002A6C22"/>
    <w:rsid w:val="002B1673"/>
    <w:rsid w:val="002B2867"/>
    <w:rsid w:val="002B7D7F"/>
    <w:rsid w:val="002D36CE"/>
    <w:rsid w:val="002E023A"/>
    <w:rsid w:val="002F4B99"/>
    <w:rsid w:val="0031398D"/>
    <w:rsid w:val="00314363"/>
    <w:rsid w:val="003149DD"/>
    <w:rsid w:val="003209E1"/>
    <w:rsid w:val="00321073"/>
    <w:rsid w:val="00322EF7"/>
    <w:rsid w:val="003235FF"/>
    <w:rsid w:val="0032677B"/>
    <w:rsid w:val="003311DE"/>
    <w:rsid w:val="0033449F"/>
    <w:rsid w:val="003421E2"/>
    <w:rsid w:val="003477F3"/>
    <w:rsid w:val="00350D73"/>
    <w:rsid w:val="003543CB"/>
    <w:rsid w:val="00357D56"/>
    <w:rsid w:val="00361C3A"/>
    <w:rsid w:val="00362AF6"/>
    <w:rsid w:val="0036326E"/>
    <w:rsid w:val="003721C9"/>
    <w:rsid w:val="00372986"/>
    <w:rsid w:val="00374022"/>
    <w:rsid w:val="00377F97"/>
    <w:rsid w:val="00380BA2"/>
    <w:rsid w:val="00383808"/>
    <w:rsid w:val="0038673E"/>
    <w:rsid w:val="00390DC0"/>
    <w:rsid w:val="00394D19"/>
    <w:rsid w:val="003A1C2A"/>
    <w:rsid w:val="003A56CD"/>
    <w:rsid w:val="003B0ADE"/>
    <w:rsid w:val="003C3F16"/>
    <w:rsid w:val="003C7035"/>
    <w:rsid w:val="003D3F06"/>
    <w:rsid w:val="003D6692"/>
    <w:rsid w:val="003E6272"/>
    <w:rsid w:val="003E6880"/>
    <w:rsid w:val="003E695B"/>
    <w:rsid w:val="003F24BC"/>
    <w:rsid w:val="003F556E"/>
    <w:rsid w:val="004109AC"/>
    <w:rsid w:val="00415A63"/>
    <w:rsid w:val="004204F1"/>
    <w:rsid w:val="00421B7C"/>
    <w:rsid w:val="00426A13"/>
    <w:rsid w:val="00426E96"/>
    <w:rsid w:val="00433AFA"/>
    <w:rsid w:val="0043561F"/>
    <w:rsid w:val="00435C01"/>
    <w:rsid w:val="00435DDB"/>
    <w:rsid w:val="0044027D"/>
    <w:rsid w:val="00440B8E"/>
    <w:rsid w:val="004419B5"/>
    <w:rsid w:val="00442422"/>
    <w:rsid w:val="00443078"/>
    <w:rsid w:val="00443D91"/>
    <w:rsid w:val="00446FFE"/>
    <w:rsid w:val="004472D0"/>
    <w:rsid w:val="00450A09"/>
    <w:rsid w:val="00450D86"/>
    <w:rsid w:val="00461E90"/>
    <w:rsid w:val="00473562"/>
    <w:rsid w:val="00475EA9"/>
    <w:rsid w:val="00476573"/>
    <w:rsid w:val="00476A3D"/>
    <w:rsid w:val="00481F82"/>
    <w:rsid w:val="004833DC"/>
    <w:rsid w:val="00483506"/>
    <w:rsid w:val="004858D0"/>
    <w:rsid w:val="00490319"/>
    <w:rsid w:val="00493C63"/>
    <w:rsid w:val="00493CEC"/>
    <w:rsid w:val="004945A9"/>
    <w:rsid w:val="0049549A"/>
    <w:rsid w:val="00495978"/>
    <w:rsid w:val="0049760C"/>
    <w:rsid w:val="004A094A"/>
    <w:rsid w:val="004A0F6D"/>
    <w:rsid w:val="004A2944"/>
    <w:rsid w:val="004A317E"/>
    <w:rsid w:val="004A3B27"/>
    <w:rsid w:val="004A3DA3"/>
    <w:rsid w:val="004A6005"/>
    <w:rsid w:val="004A6C2B"/>
    <w:rsid w:val="004B5F0E"/>
    <w:rsid w:val="004C1CFC"/>
    <w:rsid w:val="004C2DD3"/>
    <w:rsid w:val="004C74CC"/>
    <w:rsid w:val="004D0DE5"/>
    <w:rsid w:val="004D1335"/>
    <w:rsid w:val="004D1A3C"/>
    <w:rsid w:val="004D1F23"/>
    <w:rsid w:val="004D25AC"/>
    <w:rsid w:val="004D6DEF"/>
    <w:rsid w:val="004E007E"/>
    <w:rsid w:val="004E1C9F"/>
    <w:rsid w:val="004E4C1E"/>
    <w:rsid w:val="004E6FB6"/>
    <w:rsid w:val="004F0161"/>
    <w:rsid w:val="004F20AE"/>
    <w:rsid w:val="004F591F"/>
    <w:rsid w:val="00503052"/>
    <w:rsid w:val="0050365C"/>
    <w:rsid w:val="00504CEF"/>
    <w:rsid w:val="00510A2D"/>
    <w:rsid w:val="00512E4D"/>
    <w:rsid w:val="0051432D"/>
    <w:rsid w:val="00515BD7"/>
    <w:rsid w:val="00520E7A"/>
    <w:rsid w:val="00526D72"/>
    <w:rsid w:val="00530C1B"/>
    <w:rsid w:val="0053257B"/>
    <w:rsid w:val="00543DFA"/>
    <w:rsid w:val="00546B23"/>
    <w:rsid w:val="00552F71"/>
    <w:rsid w:val="005547F8"/>
    <w:rsid w:val="00571398"/>
    <w:rsid w:val="00571503"/>
    <w:rsid w:val="00572197"/>
    <w:rsid w:val="00575892"/>
    <w:rsid w:val="00575E02"/>
    <w:rsid w:val="005802FE"/>
    <w:rsid w:val="0058546D"/>
    <w:rsid w:val="00591491"/>
    <w:rsid w:val="00591FE1"/>
    <w:rsid w:val="00596085"/>
    <w:rsid w:val="00596F12"/>
    <w:rsid w:val="005A65AE"/>
    <w:rsid w:val="005A7015"/>
    <w:rsid w:val="005A7476"/>
    <w:rsid w:val="005B067D"/>
    <w:rsid w:val="005B4137"/>
    <w:rsid w:val="005B6E40"/>
    <w:rsid w:val="005C0D7E"/>
    <w:rsid w:val="005C1057"/>
    <w:rsid w:val="005C1702"/>
    <w:rsid w:val="005C21DD"/>
    <w:rsid w:val="005C50C1"/>
    <w:rsid w:val="005D0E1F"/>
    <w:rsid w:val="005D1317"/>
    <w:rsid w:val="005D6C07"/>
    <w:rsid w:val="005D6D4D"/>
    <w:rsid w:val="005F07AE"/>
    <w:rsid w:val="005F1E8F"/>
    <w:rsid w:val="00602E1D"/>
    <w:rsid w:val="00604F8C"/>
    <w:rsid w:val="00605C4B"/>
    <w:rsid w:val="00606DED"/>
    <w:rsid w:val="00622288"/>
    <w:rsid w:val="00636EAE"/>
    <w:rsid w:val="006441AC"/>
    <w:rsid w:val="00646930"/>
    <w:rsid w:val="00651EF1"/>
    <w:rsid w:val="00655D88"/>
    <w:rsid w:val="00657366"/>
    <w:rsid w:val="006611E9"/>
    <w:rsid w:val="00663B17"/>
    <w:rsid w:val="006673CB"/>
    <w:rsid w:val="00676255"/>
    <w:rsid w:val="006775D4"/>
    <w:rsid w:val="006776C3"/>
    <w:rsid w:val="0068136D"/>
    <w:rsid w:val="00681CC3"/>
    <w:rsid w:val="00686B03"/>
    <w:rsid w:val="00690B47"/>
    <w:rsid w:val="00694CAA"/>
    <w:rsid w:val="006952FA"/>
    <w:rsid w:val="006A2D99"/>
    <w:rsid w:val="006A5672"/>
    <w:rsid w:val="006A706A"/>
    <w:rsid w:val="006B4793"/>
    <w:rsid w:val="006B4A7B"/>
    <w:rsid w:val="006B6BB8"/>
    <w:rsid w:val="006B7DE7"/>
    <w:rsid w:val="006C1196"/>
    <w:rsid w:val="006C3E3E"/>
    <w:rsid w:val="006D2D7D"/>
    <w:rsid w:val="006D4E06"/>
    <w:rsid w:val="006E4338"/>
    <w:rsid w:val="006E75E2"/>
    <w:rsid w:val="006F7F0F"/>
    <w:rsid w:val="00704C0A"/>
    <w:rsid w:val="00706A85"/>
    <w:rsid w:val="007076A0"/>
    <w:rsid w:val="00707C9D"/>
    <w:rsid w:val="007154A5"/>
    <w:rsid w:val="0071653A"/>
    <w:rsid w:val="00721CAC"/>
    <w:rsid w:val="00726CBC"/>
    <w:rsid w:val="00732043"/>
    <w:rsid w:val="00740DE3"/>
    <w:rsid w:val="00743887"/>
    <w:rsid w:val="007438DA"/>
    <w:rsid w:val="007445C9"/>
    <w:rsid w:val="007472D8"/>
    <w:rsid w:val="00756034"/>
    <w:rsid w:val="00756CE4"/>
    <w:rsid w:val="00757920"/>
    <w:rsid w:val="0076089D"/>
    <w:rsid w:val="0076187E"/>
    <w:rsid w:val="00762847"/>
    <w:rsid w:val="0076412B"/>
    <w:rsid w:val="007661DB"/>
    <w:rsid w:val="0077191F"/>
    <w:rsid w:val="007722DC"/>
    <w:rsid w:val="00774BEF"/>
    <w:rsid w:val="00774F68"/>
    <w:rsid w:val="00775247"/>
    <w:rsid w:val="007753AF"/>
    <w:rsid w:val="00781150"/>
    <w:rsid w:val="007826A9"/>
    <w:rsid w:val="0078333F"/>
    <w:rsid w:val="00792D5D"/>
    <w:rsid w:val="007A219B"/>
    <w:rsid w:val="007A4DB0"/>
    <w:rsid w:val="007A5419"/>
    <w:rsid w:val="007B0C56"/>
    <w:rsid w:val="007B2515"/>
    <w:rsid w:val="007B51B1"/>
    <w:rsid w:val="007B52D9"/>
    <w:rsid w:val="007B66C4"/>
    <w:rsid w:val="007B7B7A"/>
    <w:rsid w:val="007C507B"/>
    <w:rsid w:val="007C52AD"/>
    <w:rsid w:val="007D3E60"/>
    <w:rsid w:val="007D5136"/>
    <w:rsid w:val="007E002D"/>
    <w:rsid w:val="007E6384"/>
    <w:rsid w:val="007F12AC"/>
    <w:rsid w:val="007F43A3"/>
    <w:rsid w:val="007F5787"/>
    <w:rsid w:val="0080239C"/>
    <w:rsid w:val="008047DD"/>
    <w:rsid w:val="008068D0"/>
    <w:rsid w:val="00812C09"/>
    <w:rsid w:val="008204F6"/>
    <w:rsid w:val="008244E2"/>
    <w:rsid w:val="00830673"/>
    <w:rsid w:val="00832EBF"/>
    <w:rsid w:val="008404FA"/>
    <w:rsid w:val="0084211F"/>
    <w:rsid w:val="00842B34"/>
    <w:rsid w:val="00842CB8"/>
    <w:rsid w:val="00843A86"/>
    <w:rsid w:val="008442BA"/>
    <w:rsid w:val="008450D1"/>
    <w:rsid w:val="0084560F"/>
    <w:rsid w:val="00851E2D"/>
    <w:rsid w:val="00860E33"/>
    <w:rsid w:val="008630AE"/>
    <w:rsid w:val="00863613"/>
    <w:rsid w:val="008656F4"/>
    <w:rsid w:val="00866C55"/>
    <w:rsid w:val="00870F13"/>
    <w:rsid w:val="00874011"/>
    <w:rsid w:val="00886755"/>
    <w:rsid w:val="008870DF"/>
    <w:rsid w:val="00894858"/>
    <w:rsid w:val="008A0517"/>
    <w:rsid w:val="008A2E3A"/>
    <w:rsid w:val="008A42F7"/>
    <w:rsid w:val="008A521C"/>
    <w:rsid w:val="008A6CD9"/>
    <w:rsid w:val="008A7B80"/>
    <w:rsid w:val="008B3A25"/>
    <w:rsid w:val="008B4166"/>
    <w:rsid w:val="008B77DB"/>
    <w:rsid w:val="008C2C83"/>
    <w:rsid w:val="008D1AD2"/>
    <w:rsid w:val="008D5B5D"/>
    <w:rsid w:val="008D627D"/>
    <w:rsid w:val="008E0EBA"/>
    <w:rsid w:val="008F480B"/>
    <w:rsid w:val="008F4A19"/>
    <w:rsid w:val="00903276"/>
    <w:rsid w:val="00903633"/>
    <w:rsid w:val="00911B3E"/>
    <w:rsid w:val="009125E1"/>
    <w:rsid w:val="00915F99"/>
    <w:rsid w:val="00921672"/>
    <w:rsid w:val="00926597"/>
    <w:rsid w:val="00931782"/>
    <w:rsid w:val="00932D7D"/>
    <w:rsid w:val="00935507"/>
    <w:rsid w:val="009447F5"/>
    <w:rsid w:val="009474A5"/>
    <w:rsid w:val="00951A42"/>
    <w:rsid w:val="00954612"/>
    <w:rsid w:val="009575AA"/>
    <w:rsid w:val="00964FA9"/>
    <w:rsid w:val="00966719"/>
    <w:rsid w:val="00967174"/>
    <w:rsid w:val="009716BE"/>
    <w:rsid w:val="0097203C"/>
    <w:rsid w:val="0097504F"/>
    <w:rsid w:val="009803CC"/>
    <w:rsid w:val="009848EF"/>
    <w:rsid w:val="00990EE6"/>
    <w:rsid w:val="00992640"/>
    <w:rsid w:val="009936D8"/>
    <w:rsid w:val="009A4150"/>
    <w:rsid w:val="009B27BC"/>
    <w:rsid w:val="009B468A"/>
    <w:rsid w:val="009B6EC1"/>
    <w:rsid w:val="009B73CD"/>
    <w:rsid w:val="009C1561"/>
    <w:rsid w:val="009C4B08"/>
    <w:rsid w:val="009C5E32"/>
    <w:rsid w:val="009C5FA9"/>
    <w:rsid w:val="009C7CF7"/>
    <w:rsid w:val="009D5B72"/>
    <w:rsid w:val="009D787D"/>
    <w:rsid w:val="009E1979"/>
    <w:rsid w:val="009F1BC4"/>
    <w:rsid w:val="009F37EB"/>
    <w:rsid w:val="00A072F6"/>
    <w:rsid w:val="00A1022B"/>
    <w:rsid w:val="00A13C89"/>
    <w:rsid w:val="00A14BEB"/>
    <w:rsid w:val="00A15912"/>
    <w:rsid w:val="00A2409C"/>
    <w:rsid w:val="00A24481"/>
    <w:rsid w:val="00A25698"/>
    <w:rsid w:val="00A27A63"/>
    <w:rsid w:val="00A33622"/>
    <w:rsid w:val="00A3542B"/>
    <w:rsid w:val="00A42B32"/>
    <w:rsid w:val="00A47330"/>
    <w:rsid w:val="00A50C0C"/>
    <w:rsid w:val="00A5419B"/>
    <w:rsid w:val="00A65196"/>
    <w:rsid w:val="00A6574C"/>
    <w:rsid w:val="00A65DE1"/>
    <w:rsid w:val="00A73541"/>
    <w:rsid w:val="00A74174"/>
    <w:rsid w:val="00A840B7"/>
    <w:rsid w:val="00A86B32"/>
    <w:rsid w:val="00A91332"/>
    <w:rsid w:val="00A922C3"/>
    <w:rsid w:val="00AA13C5"/>
    <w:rsid w:val="00AA18E1"/>
    <w:rsid w:val="00AA2F8D"/>
    <w:rsid w:val="00AA5341"/>
    <w:rsid w:val="00AB57AA"/>
    <w:rsid w:val="00AB63A5"/>
    <w:rsid w:val="00AC0570"/>
    <w:rsid w:val="00AC372A"/>
    <w:rsid w:val="00AC4B6B"/>
    <w:rsid w:val="00AC6637"/>
    <w:rsid w:val="00AD3E8D"/>
    <w:rsid w:val="00AD43BA"/>
    <w:rsid w:val="00AD6CC9"/>
    <w:rsid w:val="00AE3DAD"/>
    <w:rsid w:val="00AE6B36"/>
    <w:rsid w:val="00AE7825"/>
    <w:rsid w:val="00AE7C4C"/>
    <w:rsid w:val="00AF4912"/>
    <w:rsid w:val="00AF4C4A"/>
    <w:rsid w:val="00AF72DE"/>
    <w:rsid w:val="00B02305"/>
    <w:rsid w:val="00B06974"/>
    <w:rsid w:val="00B07ED1"/>
    <w:rsid w:val="00B10212"/>
    <w:rsid w:val="00B13FED"/>
    <w:rsid w:val="00B176B5"/>
    <w:rsid w:val="00B2121C"/>
    <w:rsid w:val="00B22C3D"/>
    <w:rsid w:val="00B2311F"/>
    <w:rsid w:val="00B36D0A"/>
    <w:rsid w:val="00B37427"/>
    <w:rsid w:val="00B42E4A"/>
    <w:rsid w:val="00B57396"/>
    <w:rsid w:val="00B57FE3"/>
    <w:rsid w:val="00B6274F"/>
    <w:rsid w:val="00B708D4"/>
    <w:rsid w:val="00B80A18"/>
    <w:rsid w:val="00B829D1"/>
    <w:rsid w:val="00B90850"/>
    <w:rsid w:val="00B930BE"/>
    <w:rsid w:val="00B9340B"/>
    <w:rsid w:val="00B93C97"/>
    <w:rsid w:val="00BA0E3F"/>
    <w:rsid w:val="00BA23B6"/>
    <w:rsid w:val="00BA5BC0"/>
    <w:rsid w:val="00BA6101"/>
    <w:rsid w:val="00BA65B5"/>
    <w:rsid w:val="00BB1B5C"/>
    <w:rsid w:val="00BB3D75"/>
    <w:rsid w:val="00BB579C"/>
    <w:rsid w:val="00BD0D1C"/>
    <w:rsid w:val="00BD2E8D"/>
    <w:rsid w:val="00BD4DF9"/>
    <w:rsid w:val="00BD7F7E"/>
    <w:rsid w:val="00BE14E8"/>
    <w:rsid w:val="00BE1E11"/>
    <w:rsid w:val="00BE27BF"/>
    <w:rsid w:val="00BF3326"/>
    <w:rsid w:val="00BF6E39"/>
    <w:rsid w:val="00C0380B"/>
    <w:rsid w:val="00C04EF0"/>
    <w:rsid w:val="00C07BEE"/>
    <w:rsid w:val="00C10A01"/>
    <w:rsid w:val="00C14A3C"/>
    <w:rsid w:val="00C15C1F"/>
    <w:rsid w:val="00C22F3D"/>
    <w:rsid w:val="00C242ED"/>
    <w:rsid w:val="00C25F61"/>
    <w:rsid w:val="00C271D2"/>
    <w:rsid w:val="00C31077"/>
    <w:rsid w:val="00C3194D"/>
    <w:rsid w:val="00C32FFD"/>
    <w:rsid w:val="00C369B1"/>
    <w:rsid w:val="00C371CA"/>
    <w:rsid w:val="00C37326"/>
    <w:rsid w:val="00C43E45"/>
    <w:rsid w:val="00C46107"/>
    <w:rsid w:val="00C60A14"/>
    <w:rsid w:val="00C622F7"/>
    <w:rsid w:val="00C6350E"/>
    <w:rsid w:val="00C64BCC"/>
    <w:rsid w:val="00C71C78"/>
    <w:rsid w:val="00C73384"/>
    <w:rsid w:val="00C73E59"/>
    <w:rsid w:val="00C75B33"/>
    <w:rsid w:val="00C76180"/>
    <w:rsid w:val="00C77249"/>
    <w:rsid w:val="00C80301"/>
    <w:rsid w:val="00C815F8"/>
    <w:rsid w:val="00C8230E"/>
    <w:rsid w:val="00C86DF7"/>
    <w:rsid w:val="00C8779B"/>
    <w:rsid w:val="00C90C3F"/>
    <w:rsid w:val="00C95C4E"/>
    <w:rsid w:val="00C977F3"/>
    <w:rsid w:val="00CA12AA"/>
    <w:rsid w:val="00CA5AEF"/>
    <w:rsid w:val="00CB24AF"/>
    <w:rsid w:val="00CB563E"/>
    <w:rsid w:val="00CB65B1"/>
    <w:rsid w:val="00CD0B1D"/>
    <w:rsid w:val="00CD690B"/>
    <w:rsid w:val="00CE0DD5"/>
    <w:rsid w:val="00CE5EFE"/>
    <w:rsid w:val="00CF263D"/>
    <w:rsid w:val="00CF39AB"/>
    <w:rsid w:val="00CF502B"/>
    <w:rsid w:val="00CF506F"/>
    <w:rsid w:val="00CF7C3C"/>
    <w:rsid w:val="00D00124"/>
    <w:rsid w:val="00D028CA"/>
    <w:rsid w:val="00D032A4"/>
    <w:rsid w:val="00D033C6"/>
    <w:rsid w:val="00D06ACA"/>
    <w:rsid w:val="00D179B2"/>
    <w:rsid w:val="00D17C2B"/>
    <w:rsid w:val="00D20B3A"/>
    <w:rsid w:val="00D25E49"/>
    <w:rsid w:val="00D30BE7"/>
    <w:rsid w:val="00D34541"/>
    <w:rsid w:val="00D36A35"/>
    <w:rsid w:val="00D37A83"/>
    <w:rsid w:val="00D40474"/>
    <w:rsid w:val="00D466AC"/>
    <w:rsid w:val="00D512E6"/>
    <w:rsid w:val="00D52A77"/>
    <w:rsid w:val="00D55B2D"/>
    <w:rsid w:val="00D6326C"/>
    <w:rsid w:val="00D6636B"/>
    <w:rsid w:val="00D71ADA"/>
    <w:rsid w:val="00D7485B"/>
    <w:rsid w:val="00D7647C"/>
    <w:rsid w:val="00D77A17"/>
    <w:rsid w:val="00D82147"/>
    <w:rsid w:val="00D86D87"/>
    <w:rsid w:val="00D87865"/>
    <w:rsid w:val="00D919C1"/>
    <w:rsid w:val="00DA1E2B"/>
    <w:rsid w:val="00DA3270"/>
    <w:rsid w:val="00DA3716"/>
    <w:rsid w:val="00DA588A"/>
    <w:rsid w:val="00DA723C"/>
    <w:rsid w:val="00DB00B5"/>
    <w:rsid w:val="00DB2955"/>
    <w:rsid w:val="00DC48CF"/>
    <w:rsid w:val="00DC6669"/>
    <w:rsid w:val="00DC7104"/>
    <w:rsid w:val="00DD0C8C"/>
    <w:rsid w:val="00DD326A"/>
    <w:rsid w:val="00DE369E"/>
    <w:rsid w:val="00DE7504"/>
    <w:rsid w:val="00DF37E6"/>
    <w:rsid w:val="00DF5D87"/>
    <w:rsid w:val="00DF7856"/>
    <w:rsid w:val="00E0038A"/>
    <w:rsid w:val="00E0230F"/>
    <w:rsid w:val="00E04F14"/>
    <w:rsid w:val="00E05614"/>
    <w:rsid w:val="00E059B6"/>
    <w:rsid w:val="00E0693E"/>
    <w:rsid w:val="00E071BE"/>
    <w:rsid w:val="00E11860"/>
    <w:rsid w:val="00E13920"/>
    <w:rsid w:val="00E155C8"/>
    <w:rsid w:val="00E15D94"/>
    <w:rsid w:val="00E2062E"/>
    <w:rsid w:val="00E20651"/>
    <w:rsid w:val="00E21AA1"/>
    <w:rsid w:val="00E25A84"/>
    <w:rsid w:val="00E275F6"/>
    <w:rsid w:val="00E349E7"/>
    <w:rsid w:val="00E352BA"/>
    <w:rsid w:val="00E459B7"/>
    <w:rsid w:val="00E47F73"/>
    <w:rsid w:val="00E506B6"/>
    <w:rsid w:val="00E52152"/>
    <w:rsid w:val="00E5374B"/>
    <w:rsid w:val="00E65D79"/>
    <w:rsid w:val="00E66FB5"/>
    <w:rsid w:val="00E67C95"/>
    <w:rsid w:val="00E67CB0"/>
    <w:rsid w:val="00E7273B"/>
    <w:rsid w:val="00E758FC"/>
    <w:rsid w:val="00E76C38"/>
    <w:rsid w:val="00E774F2"/>
    <w:rsid w:val="00E85A42"/>
    <w:rsid w:val="00E8696D"/>
    <w:rsid w:val="00E92F8F"/>
    <w:rsid w:val="00E94C9F"/>
    <w:rsid w:val="00E94DCE"/>
    <w:rsid w:val="00EA31EA"/>
    <w:rsid w:val="00EA56E3"/>
    <w:rsid w:val="00EB2AD9"/>
    <w:rsid w:val="00EB2D19"/>
    <w:rsid w:val="00EB6598"/>
    <w:rsid w:val="00EB7309"/>
    <w:rsid w:val="00EC208F"/>
    <w:rsid w:val="00EC2685"/>
    <w:rsid w:val="00EC5D17"/>
    <w:rsid w:val="00EC64E5"/>
    <w:rsid w:val="00ED017C"/>
    <w:rsid w:val="00ED3205"/>
    <w:rsid w:val="00EE216B"/>
    <w:rsid w:val="00EE252A"/>
    <w:rsid w:val="00EE593D"/>
    <w:rsid w:val="00EE61F7"/>
    <w:rsid w:val="00EE62A7"/>
    <w:rsid w:val="00F02FFB"/>
    <w:rsid w:val="00F0519D"/>
    <w:rsid w:val="00F06F51"/>
    <w:rsid w:val="00F10D53"/>
    <w:rsid w:val="00F15FE6"/>
    <w:rsid w:val="00F177F8"/>
    <w:rsid w:val="00F179EB"/>
    <w:rsid w:val="00F20395"/>
    <w:rsid w:val="00F26773"/>
    <w:rsid w:val="00F33FC3"/>
    <w:rsid w:val="00F4147F"/>
    <w:rsid w:val="00F42041"/>
    <w:rsid w:val="00F42565"/>
    <w:rsid w:val="00F42B77"/>
    <w:rsid w:val="00F519ED"/>
    <w:rsid w:val="00F716C7"/>
    <w:rsid w:val="00F72727"/>
    <w:rsid w:val="00F75EA7"/>
    <w:rsid w:val="00F76533"/>
    <w:rsid w:val="00F77FCA"/>
    <w:rsid w:val="00F8591B"/>
    <w:rsid w:val="00F85B2E"/>
    <w:rsid w:val="00F85E9A"/>
    <w:rsid w:val="00F87423"/>
    <w:rsid w:val="00F920EB"/>
    <w:rsid w:val="00F96FB0"/>
    <w:rsid w:val="00FA7BC8"/>
    <w:rsid w:val="00FB25DB"/>
    <w:rsid w:val="00FB5C62"/>
    <w:rsid w:val="00FB73AF"/>
    <w:rsid w:val="00FC00DE"/>
    <w:rsid w:val="00FC06F6"/>
    <w:rsid w:val="00FC2D16"/>
    <w:rsid w:val="00FC2FEF"/>
    <w:rsid w:val="00FC74F5"/>
    <w:rsid w:val="00FD2C47"/>
    <w:rsid w:val="00FD2FCB"/>
    <w:rsid w:val="00FE01D4"/>
    <w:rsid w:val="00FE0F21"/>
    <w:rsid w:val="00FE1DA5"/>
    <w:rsid w:val="00FE6FB5"/>
    <w:rsid w:val="00FE726D"/>
    <w:rsid w:val="00FF1A7F"/>
    <w:rsid w:val="00FF3023"/>
    <w:rsid w:val="00FF488F"/>
    <w:rsid w:val="00FF5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952707"/>
  <w15:chartTrackingRefBased/>
  <w15:docId w15:val="{9D502C41-8AF1-4F3B-933D-D88E883C7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2ED"/>
    <w:pPr>
      <w:spacing w:after="200" w:line="276" w:lineRule="auto"/>
    </w:pPr>
    <w:rPr>
      <w:rFonts w:ascii="Calibri" w:eastAsia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33AFA"/>
    <w:pPr>
      <w:ind w:left="720"/>
      <w:contextualSpacing/>
    </w:pPr>
  </w:style>
  <w:style w:type="table" w:styleId="Tabelacomgrade">
    <w:name w:val="Table Grid"/>
    <w:basedOn w:val="Tabelanormal"/>
    <w:uiPriority w:val="39"/>
    <w:rsid w:val="000840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Fontepargpadro"/>
    <w:uiPriority w:val="99"/>
    <w:semiHidden/>
    <w:unhideWhenUsed/>
    <w:rsid w:val="00BE1E11"/>
  </w:style>
  <w:style w:type="paragraph" w:styleId="Cabealho">
    <w:name w:val="header"/>
    <w:basedOn w:val="Normal"/>
    <w:link w:val="CabealhoChar"/>
    <w:uiPriority w:val="99"/>
    <w:unhideWhenUsed/>
    <w:rsid w:val="00D17C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17C2B"/>
    <w:rPr>
      <w:rFonts w:ascii="Calibri" w:eastAsia="Calibri" w:hAnsi="Calibri" w:cs="Calibri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D17C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17C2B"/>
    <w:rPr>
      <w:rFonts w:ascii="Calibri" w:eastAsia="Calibri" w:hAnsi="Calibri" w:cs="Calibri"/>
      <w:lang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F10D53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F10D53"/>
    <w:rPr>
      <w:rFonts w:ascii="Calibri" w:eastAsia="Calibri" w:hAnsi="Calibri" w:cs="Calibri"/>
      <w:sz w:val="20"/>
      <w:szCs w:val="20"/>
      <w:lang w:eastAsia="pt-BR"/>
    </w:rPr>
  </w:style>
  <w:style w:type="character" w:styleId="Refdenotaderodap">
    <w:name w:val="footnote reference"/>
    <w:basedOn w:val="Fontepargpadro"/>
    <w:uiPriority w:val="99"/>
    <w:semiHidden/>
    <w:unhideWhenUsed/>
    <w:rsid w:val="00F10D53"/>
    <w:rPr>
      <w:vertAlign w:val="superscript"/>
    </w:rPr>
  </w:style>
  <w:style w:type="character" w:styleId="Hyperlink">
    <w:name w:val="Hyperlink"/>
    <w:basedOn w:val="Fontepargpadro"/>
    <w:uiPriority w:val="99"/>
    <w:unhideWhenUsed/>
    <w:rsid w:val="004D0DE5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D0D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46B928-02EC-4A82-B0B5-51C0BB031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</Pages>
  <Words>206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z Marcos CSA</dc:creator>
  <cp:keywords/>
  <dc:description/>
  <cp:lastModifiedBy>Thays Pinho</cp:lastModifiedBy>
  <cp:revision>267</cp:revision>
  <cp:lastPrinted>2021-03-31T13:35:00Z</cp:lastPrinted>
  <dcterms:created xsi:type="dcterms:W3CDTF">2021-04-25T12:20:00Z</dcterms:created>
  <dcterms:modified xsi:type="dcterms:W3CDTF">2022-11-04T14:06:00Z</dcterms:modified>
</cp:coreProperties>
</file>